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33.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w:t>
      </w:r>
      <w:r>
        <w:t xml:space="preserve"> </w:t>
      </w:r>
      <w:r>
        <w:t xml:space="preserve">MADA</w:t>
      </w:r>
      <w:r>
        <w:t xml:space="preserve"> </w:t>
      </w:r>
      <w:r>
        <w:t xml:space="preserve">Course</w:t>
      </w:r>
      <w:r>
        <w:t xml:space="preserve"> </w:t>
      </w:r>
      <w:r>
        <w:t xml:space="preserve">Project-Water</w:t>
      </w:r>
      <w:r>
        <w:t xml:space="preserve"> </w:t>
      </w:r>
      <w:r>
        <w:t xml:space="preserve">Quality</w:t>
      </w:r>
    </w:p>
    <w:p>
      <w:pPr>
        <w:pStyle w:val="Date"/>
      </w:pPr>
      <w:r>
        <w:t xml:space="preserve">2019-10-11</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 The utility of water quality data is due to the fact that key parameters can provide information on the baseline health condition of a water system at a relatively low cost in sampling methodology. The efficacy and cost of water sampling has allowed the techniques to become ubiquitous across the field of environmental science and has become a core component of ecosystem health assessment. The relative ease of sampling and low cost of materials is particularly useful for research requiring a large number of samples, such as in ecosystem monitoring.</w:t>
      </w:r>
    </w:p>
    <w:p>
      <w:pPr>
        <w:pStyle w:val="BodyText"/>
      </w:pPr>
      <w:r>
        <w:t xml:space="preserve">Ecosystem monitoring is the measurement of changes that occur within an ecosystem over time. Monitoring studies gather data on specific health indicators of interest to a locale and use these data to assess long and short-term changes within an ecosystem. Water quality is one of the most common monitoring indicators due to the high level of ecosystem response to changes in abiotic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a state or country scale. Numerous data sets exist at smaller scales which can provide useful information on the local microhabitats of various water systems that may be overlooked when assessed at a larger scale.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 beds, mangrove forests, and coral reefs. Though distinct in community structure, these three ecosystems exist in delicate balance with one another by means of water-mediating ecosystem functions. Key Largo is surrounded on all sides by two major bodies of water: the Florida bay which rests on the Gulf of Mexico side of the island, and the Atlantic Ocean. Florida Bay is a relatively small body of water that extends from the end of mainland Florida and boarders the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iotic conditions favorable to coral reef habitats.</w:t>
      </w:r>
    </w:p>
    <w:p>
      <w:pPr>
        <w:pStyle w:val="BodyText"/>
      </w:pPr>
      <w:r>
        <w:t xml:space="preserve">The health of these three major aquatic ecosystems is dependent on the stability of the abiotic conditions of associated waters. Though each of these aquatic habitats are closely associated to the island of Key Largo, chemical and geographical conditions differ greatly between systems and thus support considerably different community structures. Adequate monitoring of these coastal water systems is imperative to the continued environmental and economic health of the island. Citizen science data collection enables resear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experience into the field of marine sc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s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highly visited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visible seasonal changes in the abiotic conditions of the water?</w:t>
      </w:r>
    </w:p>
    <w:p>
      <w:pPr>
        <w:pStyle w:val="BodyText"/>
      </w:pPr>
      <w:r>
        <w:rPr>
          <w:i/>
        </w:rPr>
        <w:t xml:space="preserve">Objective 4: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scatter plots of the five water quality parameters to compare and contrast oceanside and bayside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will be included in a README.md file in the folder.</w:t>
      </w:r>
    </w:p>
    <w:p>
      <w:pPr>
        <w:pStyle w:val="Heading2"/>
      </w:pPr>
      <w:bookmarkStart w:id="25" w:name="methods"/>
      <w:r>
        <w:t xml:space="preserve">Methods</w:t>
      </w:r>
      <w:bookmarkEnd w:id="25"/>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in ppt. Dissolved Oxygen is measured using a colormetric ampoule analysis in mg/L. Ammonia and pH are both measured using standardized test kits contiaing test strips and reagent solution respectively.</w:t>
      </w:r>
      <w:r>
        <w:t xml:space="preserve"> </w:t>
      </w:r>
      <w:r>
        <w:t xml:space="preserve">All data sheets are collected and entered into the master database upon return to shore.</w:t>
      </w:r>
    </w:p>
    <w:p>
      <w:pPr>
        <w:pStyle w:val="BodyText"/>
      </w:pPr>
      <w:r>
        <w:t xml:space="preserve">Data will be analyzed using R Studio software and the following packages: #####LIST ALL PACKAGES######. Univariate analysis will be used to produce a profile for each of the major sampling sites frequented throughout the study. This profile will detail the average value and range of the five abiotic conditions of interest to be compared in bivariate analysis. Bivariate analysis will be used to compare different water quality parameters between sample sites. In particular, comparisons will be used to establish the difference in the abiotic conditions of oceanside and bayside sampling locations.</w:t>
      </w:r>
    </w:p>
    <w:p>
      <w:pPr>
        <w:pStyle w:val="Heading2"/>
      </w:pPr>
      <w:bookmarkStart w:id="26" w:name="data-acquisition"/>
      <w:r>
        <w:t xml:space="preserve">Data Acquisition</w:t>
      </w:r>
      <w:bookmarkEnd w:id="26"/>
    </w:p>
    <w:p>
      <w:pPr>
        <w:pStyle w:val="FirstParagraph"/>
      </w:pPr>
      <w:r>
        <w:t xml:space="preserve">These data were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p>
    <w:p>
      <w:pPr>
        <w:pStyle w:val="Heading2"/>
      </w:pPr>
      <w:bookmarkStart w:id="27" w:name="data-import-and-cleaning"/>
      <w:r>
        <w:t xml:space="preserve">Data import and cleaning</w:t>
      </w:r>
      <w:bookmarkEnd w:id="27"/>
    </w:p>
    <w:p>
      <w:pPr>
        <w:pStyle w:val="FirstParagraph"/>
      </w:pPr>
      <w:r>
        <w:t xml:space="preserve">A detailed description of data import, cleaning, and exploratory analysis can be found in the supplementary files as follows. Data import and cleaning is located in folder titled code, the subfolder processing code, and the file WQprocessing. Exploratory analysis is located in the folder code, subfolder analysis code, and is split into two files Exploratory_Data_Analysis_Location which explores variables island_side and site_type and Exploratory_Data_Analysis_Seasonal which explores data seasonality and changes across time. All processing and anlysis files are available in both Rmd and docx formats.</w:t>
      </w:r>
    </w:p>
    <w:p>
      <w:pPr>
        <w:pStyle w:val="Heading2"/>
      </w:pPr>
      <w:bookmarkStart w:id="28" w:name="univariate-analysis"/>
      <w:r>
        <w:t xml:space="preserve">Univariate analysis</w:t>
      </w:r>
      <w:bookmarkEnd w:id="28"/>
    </w:p>
    <w:p>
      <w:pPr>
        <w:pStyle w:val="FirstParagraph"/>
      </w:pPr>
      <w:r>
        <w:t xml:space="preserve">Exploratory analysis of the cleaned water quality dataset shows general trends across all parameters measured and identifies specific aspects of the code that warrent deeper analysis.</w:t>
      </w:r>
    </w:p>
    <w:p>
      <w:pPr>
        <w:pStyle w:val="BodyText"/>
      </w:pPr>
      <w:r>
        <w:t xml:space="preserve">The first variables explored will be collectively refrred to as the location variables, as they provide site specific information of the sampling locations that is understandable to inividuals that are not familar with the specific sites by name. Loaction variables explored consisted of island_side and site_type. Island_side refers to the specific side of the island the sampling site is located and consists of two categories: oceanside (Atlantic Ocean) and bayside (Gulf of Mexico). Site_type defines the specific type of ecosystem the site represents and consists of three categories: coral reef, seagrass/mangroves, and path reef/hardbottom. The thee site categories are distinguished by distance from shore, seagrass/mangrove represent near shore sites, path reef/hardbottom are mid-shore, and coral reefs are offshore locations.</w:t>
      </w:r>
    </w:p>
    <w:p>
      <w:pPr>
        <w:pStyle w:val="BodyText"/>
      </w:pPr>
      <w:r>
        <w:t xml:space="preserve">Notable location patterns were observed in both salinity and temperature parameters for both island_side and site_type. Oceanside sites typically showed a reduced range of temperature and salinity measures, whereas bayside sites were distinctly dynamic. In terms of site_type, seagrass/mangrove sites generally exhibited a wider range of temperature and salinity, whereas coral reefs and patch reefs/hardbottom sites were less variable. The following trends cna be seen in figures 1-4 below.</w:t>
      </w:r>
    </w:p>
    <w:p>
      <w:pPr>
        <w:pStyle w:val="BodyText"/>
      </w:pPr>
      <w:r>
        <w:drawing>
          <wp:inline>
            <wp:extent cx="4587290" cy="3669832"/>
            <wp:effectExtent b="0" l="0" r="0" t="0"/>
            <wp:docPr descr="" title="" id="1" name="Picture"/>
            <a:graphic>
              <a:graphicData uri="http://schemas.openxmlformats.org/drawingml/2006/picture">
                <pic:pic>
                  <pic:nvPicPr>
                    <pic:cNvPr descr="../../results/bay_v_ocean_water_temp.png" id="0"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1" name="Picture"/>
            <a:graphic>
              <a:graphicData uri="http://schemas.openxmlformats.org/drawingml/2006/picture">
                <pic:pic>
                  <pic:nvPicPr>
                    <pic:cNvPr descr="../../results/bay_v_ocean_salinity.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1" name="Picture"/>
            <a:graphic>
              <a:graphicData uri="http://schemas.openxmlformats.org/drawingml/2006/picture">
                <pic:pic>
                  <pic:nvPicPr>
                    <pic:cNvPr descr="../../results/site_type_water_temp.png" id="0"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drawing>
          <wp:inline>
            <wp:extent cx="4587290" cy="3669832"/>
            <wp:effectExtent b="0" l="0" r="0" t="0"/>
            <wp:docPr descr="" title="" id="1" name="Picture"/>
            <a:graphic>
              <a:graphicData uri="http://schemas.openxmlformats.org/drawingml/2006/picture">
                <pic:pic>
                  <pic:nvPicPr>
                    <pic:cNvPr descr="../../results/site_type_salinity.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he scond half of the exploratory data analysis was focused on the seasonal data associated with the measured observations. Each water quality parameter was averaged and plotted against the total time of the study to determine seasonal fluctuations and look for abiotic impacts of Hurrican Irma which occurred in September 2017. Ammonia showed a steady average spread with minor seasonal variation and a large spike in the fall of 2017 consistent with Hurricane Irma landfall. pH showed a range of values with no discernable seasonal trends. A drop was indicated in pH following Hirrican Irma, however the decline is consistent with previous fluctuations. Salinity showed a moderate seasonal trend with a sharp decrease following Hurricane Irma. Dissolved oxygen showed steady seasonal fluctuations with a slightly lower dip following Hurricane Irma landfall. Water temperature showed a consistent pattern of seasonal fluctuation across the four years of study. It should be noted that despite the apparent alignment of abiotic changes in relation to Hurricane Irma landfall, substantially fewer data was gathered in the months following the storm compared to other years due to the unsafe conditions of water travel.</w:t>
      </w:r>
    </w:p>
    <w:p>
      <w:pPr>
        <w:pStyle w:val="BodyText"/>
      </w:pPr>
      <w:r>
        <w:drawing>
          <wp:inline>
            <wp:extent cx="5334000" cy="3290815"/>
            <wp:effectExtent b="0" l="0" r="0" t="0"/>
            <wp:docPr descr="" title="" id="1" name="Picture"/>
            <a:graphic>
              <a:graphicData uri="http://schemas.openxmlformats.org/drawingml/2006/picture">
                <pic:pic>
                  <pic:nvPicPr>
                    <pic:cNvPr descr="../../results/combined_seasonal_trends.png" id="0" name="Picture"/>
                    <pic:cNvPicPr>
                      <a:picLocks noChangeArrowheads="1" noChangeAspect="1"/>
                    </pic:cNvPicPr>
                  </pic:nvPicPr>
                  <pic:blipFill>
                    <a:blip r:embed="rId33"/>
                    <a:stretch>
                      <a:fillRect/>
                    </a:stretch>
                  </pic:blipFill>
                  <pic:spPr bwMode="auto">
                    <a:xfrm>
                      <a:off x="0" y="0"/>
                      <a:ext cx="5334000" cy="3290815"/>
                    </a:xfrm>
                    <a:prstGeom prst="rect">
                      <a:avLst/>
                    </a:prstGeom>
                    <a:noFill/>
                    <a:ln w="9525">
                      <a:noFill/>
                      <a:headEnd/>
                      <a:tailEnd/>
                    </a:ln>
                  </pic:spPr>
                </pic:pic>
              </a:graphicData>
            </a:graphic>
          </wp:inline>
        </w:drawing>
      </w:r>
    </w:p>
    <w:p>
      <w:pPr>
        <w:pStyle w:val="Heading2"/>
      </w:pPr>
      <w:bookmarkStart w:id="34" w:name="bivariate-analysis"/>
      <w:r>
        <w:t xml:space="preserve">Bivariate analysis</w:t>
      </w:r>
      <w:bookmarkEnd w:id="34"/>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5" w:name="full-analysis"/>
      <w:r>
        <w:t xml:space="preserve">Full analysis</w:t>
      </w:r>
      <w:bookmarkEnd w:id="35"/>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BodyText"/>
      </w:pPr>
      <w:r>
        <w:t xml:space="preserve">##Results</w:t>
      </w:r>
    </w:p>
    <w:p>
      <w:pPr>
        <w:pStyle w:val="Heading2"/>
      </w:pPr>
      <w:bookmarkStart w:id="36" w:name="discussion"/>
      <w:r>
        <w:t xml:space="preserve">Discussion</w:t>
      </w:r>
      <w:bookmarkEnd w:id="36"/>
    </w:p>
    <w:p>
      <w:pPr>
        <w:pStyle w:val="Heading2"/>
      </w:pPr>
      <w:bookmarkStart w:id="37" w:name="summary-and-interpretation"/>
      <w:r>
        <w:t xml:space="preserve">Summary and Interpretation</w:t>
      </w:r>
      <w:bookmarkEnd w:id="37"/>
    </w:p>
    <w:p>
      <w:pPr>
        <w:pStyle w:val="FirstParagraph"/>
      </w:pPr>
      <w:r>
        <w:rPr>
          <w:i/>
        </w:rPr>
        <w:t xml:space="preserve">Summarize what you did, what you found and what it means.</w:t>
      </w:r>
    </w:p>
    <w:p>
      <w:pPr>
        <w:pStyle w:val="Heading2"/>
      </w:pPr>
      <w:bookmarkStart w:id="38" w:name="strengths-and-limitations"/>
      <w:r>
        <w:t xml:space="preserve">Strengths and Limitations</w:t>
      </w:r>
      <w:bookmarkEnd w:id="38"/>
    </w:p>
    <w:p>
      <w:pPr>
        <w:pStyle w:val="FirstParagraph"/>
      </w:pPr>
      <w:r>
        <w:rPr>
          <w:i/>
        </w:rPr>
        <w:t xml:space="preserve">Discuss what you perceive as strengths and limitations of your analysis.</w:t>
      </w:r>
    </w:p>
    <w:p>
      <w:pPr>
        <w:pStyle w:val="Heading2"/>
      </w:pPr>
      <w:bookmarkStart w:id="39" w:name="conclusions"/>
      <w:r>
        <w:t xml:space="preserve">Conclusions</w:t>
      </w:r>
      <w:bookmarkEnd w:id="39"/>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0" w:name="references"/>
      <w:r>
        <w:t xml:space="preserve">References</w:t>
      </w:r>
      <w:bookmarkEnd w:id="4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 MADA Course Project-Water Quality</dc:title>
  <dc:creator/>
  <cp:keywords/>
  <dcterms:created xsi:type="dcterms:W3CDTF">2019-10-11T04:52:12Z</dcterms:created>
  <dcterms:modified xsi:type="dcterms:W3CDTF">2019-10-11T04: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0-11</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template author">
    <vt:lpwstr>Andreas Handel</vt:lpwstr>
  </property>
</Properties>
</file>